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X7fcfb0f6f2b1d4e6f7bde5281c2aa02108447de"/>
    <w:p>
      <w:pPr>
        <w:pStyle w:val="Heading1"/>
      </w:pPr>
      <w:r>
        <w:t xml:space="preserve">Internship Application Letter for Phot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rganization Name - e.g., "Dakar Cultural Heritage Project" or "Senegal Visual Arts Collective"]</w:t>
      </w:r>
      <w:r>
        <w:br/>
      </w:r>
      <w:r>
        <w:t xml:space="preserve">Dakar, Senegal</w:t>
      </w:r>
    </w:p>
    <w:bookmarkStart w:id="20" w:name="X99a2d8f6e174953ad9d8baca334d0fb81487acb"/>
    <w:p>
      <w:pPr>
        <w:pStyle w:val="Heading2"/>
      </w:pPr>
      <w:r>
        <w:t xml:space="preserve">Subject: Internship Application for Photographer Position in Dakar, Senegal</w:t>
      </w:r>
    </w:p>
    <w:p>
      <w:pPr>
        <w:pStyle w:val="FirstParagraph"/>
      </w:pPr>
      <w:r>
        <w:t xml:space="preserve">Dear Hiring Committee,</w:t>
      </w:r>
    </w:p>
    <w:p>
      <w:pPr>
        <w:pStyle w:val="BodyText"/>
      </w:pPr>
      <w:r>
        <w:t xml:space="preserve">It is with profound enthusiasm and deep cultural appreciation that I submit my Internship Application Letter for the Photographer position within your esteemed organization in Dakar, Senegal. As a passionate visual storyteller with three years of professional photography experience across West Africa, I have long admired your institution's commitment to documenting Senegal's vibrant cultural tapestry through authentic imagery. This internship represents not merely a professional opportunity, but a meaningful convergence of my artistic vision with the heartbeats of Dakar – where I envision immersing myself in the city's rhythmic soul as an emerging Photographer dedicated to preserving and sharing Senegal's living heritage.</w:t>
      </w:r>
    </w:p>
    <w:p>
      <w:pPr>
        <w:pStyle w:val="BodyText"/>
      </w:pPr>
      <w:r>
        <w:t xml:space="preserve">My journey as a Photographer began during university studies in Visual Communications at Université Cheikh Anta Diop, where I immersed myself in documentary photography focusing on urban narratives. For my final project, I spent six months capturing the daily lives of fishermen along the Cap-Vert peninsula – an experience that taught me that true photographic storytelling requires patience, cultural humility, and a deep understanding of context. This foundation led me to work with local NGOs in Dakar documenting community health initiatives, where I learned to navigate complex social dynamics while maintaining ethical integrity in my visual documentation. What distinguished this work was not merely technical skill – though I've mastered both DSLR and mirrorless systems, Adobe Lightroom and Photoshop workflows, and understand the nuances of natural lighting in Senegal's unique coastal climate – but my ability to form genuine connections that allowed me to capture authentic moments beyond the surface.</w:t>
      </w:r>
    </w:p>
    <w:p>
      <w:pPr>
        <w:pStyle w:val="BodyText"/>
      </w:pPr>
      <w:r>
        <w:t xml:space="preserve">Why Dakar specifically? The city represents a living museum where colonial architecture meets contemporary street art, where Wolof elders share wisdom in bustling marketplaces, and where the Atlantic Ocean provides both livelihood and spiritual connection. I've spent extended periods here during my academic travels – sleeping in hostels near Ngor Island, learning basic Wolof phrases through conversations with vendors at Marché de Hann, and photographing the rhythmic movements of Sabar drummers during evening rehearsals. These experiences revealed to me that effective photography in Senegal Dakar requires more than equipment; it demands active listening, respect for traditions like the "métis" (gathering) culture where storytelling is communal. My previous work with the Dakar Photography Collective during their 2023 "Street Pulse" exhibition – capturing images of street vendors at Nyalla Market with permission and collaboration – demonstrated my commitment to working *with* communities rather than merely observing them.</w:t>
      </w:r>
    </w:p>
    <w:p>
      <w:pPr>
        <w:pStyle w:val="BodyText"/>
      </w:pPr>
      <w:r>
        <w:t xml:space="preserve">What I offer as a Photographer intern extends beyond technical capabilities. I've developed a specialized understanding of Senegal's visual language: the symbolic importance of color (like the indigo dyes used in traditional textile printing), the spiritual significance behind certain gestures captured at religious sites like Médina's mosques, and the evolving urban landscape where colonial-era buildings stand beside modern art installations. My portfolio includes a series titled "Dakar's Hidden Gardens" – shots of rooftop gardens in Fann district that showcase Senegal's sustainable living practices, and "Rhythms of the Coast" documenting fishing rituals at Petit-Bourg. These projects weren't just assignments; they were opportunities to build trust with subjects who later invited me into their homes for cultural exchanges. I understand that in Senegal Dakar, every photograph tells a story that connects to larger narratives about identity, resilience, and community – a perspective I would bring to your organization's mission.</w:t>
      </w:r>
    </w:p>
    <w:p>
      <w:pPr>
        <w:pStyle w:val="BodyText"/>
      </w:pPr>
      <w:r>
        <w:t xml:space="preserve">I am particularly drawn to your upcoming project documenting the revival of traditional artisan crafts in Ouakam district. As an intern Photographer, I would approach this with meticulous research: studying historical craft techniques through Senegalese cultural historians, collaborating with master artisans like Saliou Ndiaye (known for his intricate woven baskets), and learning proper protocols for capturing sacred ceremonies. My previous experience photographing the "Fête de la Musique" in Dakar taught me to anticipate moments while respecting boundaries – a skill I would apply to document these crafts without disruption. I also possess the practical readiness required for Senegal's unique environment: I am certified in first aid, have adapted to local food and water safety protocols, and have established relationships with trusted local guides who understand Dakar's neighborhoods beyond tourist routes.</w:t>
      </w:r>
    </w:p>
    <w:p>
      <w:pPr>
        <w:pStyle w:val="BodyText"/>
      </w:pPr>
      <w:r>
        <w:t xml:space="preserve">What makes my approach distinctive is my commitment to ethical visual journalism. In a region where photography often risks exoticizing cultures or ignoring nuanced realities, I prioritize transparency – explaining how images will be used and seeking consent through Senegalese cultural norms. For instance, when photographing the annual "Djambé" festival in Saly, I ensured elders reviewed images before publication to confirm accuracy of their traditions. This aligns perfectly with your organization's stated values. As an intern Photographer here in Dakar, I would actively contribute to developing community-led photography workshops – a project I've successfully piloted at the Ecole des Beaux-Arts de Dakar during my studies.</w:t>
      </w:r>
    </w:p>
    <w:p>
      <w:pPr>
        <w:pStyle w:val="BodyText"/>
      </w:pPr>
      <w:r>
        <w:t xml:space="preserve">I recognize that this internship represents more than professional development; it's an invitation to become part of Senegal's visual legacy. Having witnessed how your team documented the 2022 Dakar Biennale through both digital and analog mediums, I understand the profound responsibility we hold as photographers in Senegal Dakar – to honor history while capturing contemporary evolution. My technical skills are strong (I'm proficient in managing large-scale photo archives and have experience with drone photography for landscape documentation), but it's my cultural curiosity that would enable me to produce work that resonates beyond tourism. I've spent hours studying the works of Senegalese legends like Ousmane Sembène through his visual storytelling, and I aspire to contribute similarly meaningful narratives.</w:t>
      </w:r>
    </w:p>
    <w:p>
      <w:pPr>
        <w:pStyle w:val="BodyText"/>
      </w:pPr>
      <w:r>
        <w:t xml:space="preserve">My timeline aligns perfectly with your seasonal needs: I am available for a six-month internship beginning in September 2024, coinciding with Dakar's most vibrant cultural seasons. This period includes the Festival International de la Francophonie and the peak harvest season for artisan communities – ideal moments to document authentic daily life. I've already secured accommodations near your project base in Plateau district through connections made during my previous work with Senegal's Ministry of Culture, ensuring seamless integration into Dakar's rhythms from day one.</w:t>
      </w:r>
    </w:p>
    <w:p>
      <w:pPr>
        <w:pStyle w:val="BodyText"/>
      </w:pPr>
      <w:r>
        <w:t xml:space="preserve">As I complete my final year at the École Supérieure des Arts de Dakar (ESAD), this Internship Application Letter serves as a testament to my readiness. I'm not merely seeking to learn; I aim to contribute meaningfully through the lens of a Photographer who has chosen Senegal as both subject and home. My dream is to one day lead visual projects that bridge Senegalese traditions with global audiences while respecting local wisdom – an aspiration made possible only by grounding myself in Dakar's unique spirit.</w:t>
      </w:r>
    </w:p>
    <w:p>
      <w:pPr>
        <w:pStyle w:val="BodyText"/>
      </w:pPr>
      <w:r>
        <w:t xml:space="preserve">Thank you for considering this Internship Application Letter from a passionate Photographer committed to Senegal Dakar's visual future. I welcome the opportunity to discuss how my skills in community-centered storytelling, technical expertise, and cultural sensitivity align with your organization's vision. My resume provides further detail about my qualifications and projects, and I am available for an interview at your earliest convenience via phone or video call.</w:t>
      </w:r>
    </w:p>
    <w:p>
      <w:pPr>
        <w:pStyle w:val="BodyText"/>
      </w:pPr>
      <w:r>
        <w:t xml:space="preserve">With profound respect for Senegalese culture and a deep appreciation for the work you do,</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Dakar, Senegal</dc:title>
  <dc:creator/>
  <cp:keywords/>
  <dcterms:created xsi:type="dcterms:W3CDTF">2026-07-22T09:43:39Z</dcterms:created>
  <dcterms:modified xsi:type="dcterms:W3CDTF">2026-07-22T09:43:39Z</dcterms:modified>
</cp:coreProperties>
</file>

<file path=docProps/custom.xml><?xml version="1.0" encoding="utf-8"?>
<Properties xmlns="http://schemas.openxmlformats.org/officeDocument/2006/custom-properties" xmlns:vt="http://schemas.openxmlformats.org/officeDocument/2006/docPropsVTypes"/>
</file>